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X="96" w:tblpY="54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980"/>
        <w:gridCol w:w="3510"/>
      </w:tblGrid>
      <w:tr w:rsidR="00EA29C6" w:rsidTr="008D24AE">
        <w:trPr>
          <w:trHeight w:val="1560"/>
        </w:trPr>
        <w:tc>
          <w:tcPr>
            <w:tcW w:w="11490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:rsidR="00EA29C6" w:rsidRDefault="00C27AFA" w:rsidP="009900D1">
            <w:pPr>
              <w:jc w:val="center"/>
              <w:rPr>
                <w:rFonts w:ascii="Jokerman" w:hAnsi="Jokerman"/>
                <w:sz w:val="28"/>
                <w:szCs w:val="28"/>
              </w:rPr>
            </w:pPr>
            <w:r>
              <w:rPr>
                <w:rFonts w:ascii="Jokerman" w:hAnsi="Jokerman"/>
                <w:noProof/>
                <w:sz w:val="80"/>
                <w:szCs w:val="80"/>
              </w:rPr>
              <w:drawing>
                <wp:inline distT="0" distB="0" distL="0" distR="0">
                  <wp:extent cx="558867" cy="7239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t_joe_logo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966" cy="7434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Jokerman" w:hAnsi="Jokerman"/>
                <w:sz w:val="80"/>
                <w:szCs w:val="80"/>
              </w:rPr>
              <w:t xml:space="preserve">   </w:t>
            </w:r>
            <w:r w:rsidR="00DE6C7E">
              <w:rPr>
                <w:rFonts w:ascii="Jokerman" w:hAnsi="Jokerman"/>
                <w:sz w:val="80"/>
                <w:szCs w:val="80"/>
              </w:rPr>
              <w:t>Homan</w:t>
            </w:r>
            <w:r w:rsidR="00EA29C6" w:rsidRPr="00EF531E">
              <w:rPr>
                <w:rFonts w:ascii="Jokerman" w:hAnsi="Jokerman"/>
                <w:sz w:val="80"/>
                <w:szCs w:val="80"/>
              </w:rPr>
              <w:t xml:space="preserve"> Happenings</w:t>
            </w:r>
            <w:r>
              <w:rPr>
                <w:rFonts w:ascii="Jokerman" w:hAnsi="Jokerman"/>
                <w:sz w:val="80"/>
                <w:szCs w:val="80"/>
              </w:rPr>
              <w:t xml:space="preserve">  </w:t>
            </w:r>
            <w:r>
              <w:rPr>
                <w:rFonts w:ascii="Jokerman" w:hAnsi="Jokerman"/>
                <w:noProof/>
                <w:sz w:val="28"/>
                <w:szCs w:val="28"/>
              </w:rPr>
              <w:drawing>
                <wp:inline distT="0" distB="0" distL="0" distR="0">
                  <wp:extent cx="533400" cy="690915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st_joe_logo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5722" cy="7068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21128" w:rsidRPr="00A21128" w:rsidRDefault="00DE6C7E" w:rsidP="009900D1">
            <w:pPr>
              <w:jc w:val="center"/>
              <w:rPr>
                <w:rFonts w:ascii="Jokerman" w:hAnsi="Jokerman"/>
                <w:sz w:val="28"/>
                <w:szCs w:val="28"/>
              </w:rPr>
            </w:pPr>
            <w:r>
              <w:rPr>
                <w:rFonts w:ascii="Jokerman" w:hAnsi="Jokerman"/>
                <w:sz w:val="28"/>
                <w:szCs w:val="28"/>
              </w:rPr>
              <w:t>Mr. Homan</w:t>
            </w:r>
            <w:r w:rsidR="00A21128">
              <w:rPr>
                <w:rFonts w:ascii="Jokerman" w:hAnsi="Jokerman"/>
                <w:sz w:val="28"/>
                <w:szCs w:val="28"/>
              </w:rPr>
              <w:t>’s 5</w:t>
            </w:r>
            <w:r w:rsidR="00A21128" w:rsidRPr="00A21128">
              <w:rPr>
                <w:rFonts w:ascii="Jokerman" w:hAnsi="Jokerman"/>
                <w:sz w:val="28"/>
                <w:szCs w:val="28"/>
                <w:vertAlign w:val="superscript"/>
              </w:rPr>
              <w:t>th</w:t>
            </w:r>
            <w:r w:rsidR="00A21128">
              <w:rPr>
                <w:rFonts w:ascii="Jokerman" w:hAnsi="Jokerman"/>
                <w:sz w:val="28"/>
                <w:szCs w:val="28"/>
              </w:rPr>
              <w:t xml:space="preserve"> Grade Classroom</w:t>
            </w:r>
          </w:p>
        </w:tc>
      </w:tr>
      <w:tr w:rsidR="00EA29C6" w:rsidTr="008D24AE">
        <w:trPr>
          <w:trHeight w:val="12582"/>
        </w:trPr>
        <w:tc>
          <w:tcPr>
            <w:tcW w:w="798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:rsidR="00361D07" w:rsidRDefault="00107CDC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4197ABB" wp14:editId="00861A79">
                      <wp:simplePos x="0" y="0"/>
                      <wp:positionH relativeFrom="column">
                        <wp:posOffset>2231390</wp:posOffset>
                      </wp:positionH>
                      <wp:positionV relativeFrom="paragraph">
                        <wp:posOffset>55245</wp:posOffset>
                      </wp:positionV>
                      <wp:extent cx="2695575" cy="1171575"/>
                      <wp:effectExtent l="19050" t="19050" r="28575" b="28575"/>
                      <wp:wrapNone/>
                      <wp:docPr id="1" name="Text Box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95575" cy="1171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 cap="rnd">
                                <a:solidFill>
                                  <a:srgbClr val="000000"/>
                                </a:solidFill>
                                <a:prstDash val="sysDot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3D25E3" w:rsidRPr="009B0E82" w:rsidRDefault="002F2F5E" w:rsidP="006A3712">
                                  <w:r w:rsidRPr="009B0E82">
                                    <w:t xml:space="preserve">       </w:t>
                                  </w:r>
                                  <w:r w:rsidR="006A3712" w:rsidRPr="009B0E82">
                                    <w:t xml:space="preserve"> </w:t>
                                  </w:r>
                                  <w:r w:rsidR="00670DF9">
                                    <w:t>What a wonderful weekend for a Baptism.  Thank you for those that came and/or thought of my family this weekend.  Father Bill did a great job explaining the importance of each part of the Baptism.</w:t>
                                  </w:r>
                                  <w:r w:rsidR="0078004E">
                                    <w:t xml:space="preserve">  </w:t>
                                  </w:r>
                                  <w:r w:rsidR="009B0E82" w:rsidRPr="009B0E82">
                                    <w:t xml:space="preserve"> </w:t>
                                  </w:r>
                                </w:p>
                                <w:p w:rsidR="003F2709" w:rsidRPr="009B0E82" w:rsidRDefault="00120524" w:rsidP="00107CDC">
                                  <w:r w:rsidRPr="009B0E82">
                                    <w:t xml:space="preserve">                     </w:t>
                                  </w:r>
                                  <w:r w:rsidR="009B0E82">
                                    <w:t xml:space="preserve">                            </w:t>
                                  </w:r>
                                  <w:r w:rsidRPr="009B0E82">
                                    <w:t xml:space="preserve">    </w:t>
                                  </w:r>
                                  <w:r w:rsidR="00E7063B" w:rsidRPr="009B0E82">
                                    <w:t xml:space="preserve">  </w:t>
                                  </w:r>
                                  <w:r w:rsidR="002F2F5E" w:rsidRPr="009B0E82">
                                    <w:t>-Mr. Homan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4197AB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style="position:absolute;margin-left:175.7pt;margin-top:4.35pt;width:212.25pt;height:92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" strokeweight="3pt">
                      <v:stroke dashstyle="1 1" endcap="round"/>
                      <v:textbox>
                        <w:txbxContent>
                          <w:p w:rsidR="003D25E3" w:rsidRPr="009B0E82" w:rsidRDefault="002F2F5E" w:rsidP="006A3712">
                            <w:r w:rsidRPr="009B0E82">
                              <w:t xml:space="preserve">       </w:t>
                            </w:r>
                            <w:r w:rsidR="006A3712" w:rsidRPr="009B0E82">
                              <w:t xml:space="preserve"> </w:t>
                            </w:r>
                            <w:r w:rsidR="00670DF9">
                              <w:t>What a wonderful weekend for a Baptism.  Thank you for those that came and/or thought of my family this weekend.  Father Bill did a great job explaining the importance of each part of the Baptism.</w:t>
                            </w:r>
                            <w:r w:rsidR="0078004E">
                              <w:t xml:space="preserve">  </w:t>
                            </w:r>
                            <w:r w:rsidR="009B0E82" w:rsidRPr="009B0E82">
                              <w:t xml:space="preserve"> </w:t>
                            </w:r>
                          </w:p>
                          <w:p w:rsidR="003F2709" w:rsidRPr="009B0E82" w:rsidRDefault="00120524" w:rsidP="00107CDC">
                            <w:r w:rsidRPr="009B0E82">
                              <w:t xml:space="preserve">                     </w:t>
                            </w:r>
                            <w:r w:rsidR="009B0E82">
                              <w:t xml:space="preserve">                            </w:t>
                            </w:r>
                            <w:r w:rsidRPr="009B0E82">
                              <w:t xml:space="preserve">    </w:t>
                            </w:r>
                            <w:r w:rsidR="00E7063B" w:rsidRPr="009B0E82">
                              <w:t xml:space="preserve">  </w:t>
                            </w:r>
                            <w:r w:rsidR="002F2F5E" w:rsidRPr="009B0E82">
                              <w:t>-Mr. Homa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6F442B86" wp14:editId="2546B1A3">
                      <wp:simplePos x="0" y="0"/>
                      <wp:positionH relativeFrom="column">
                        <wp:posOffset>-54609</wp:posOffset>
                      </wp:positionH>
                      <wp:positionV relativeFrom="paragraph">
                        <wp:posOffset>-11429</wp:posOffset>
                      </wp:positionV>
                      <wp:extent cx="2286000" cy="1314450"/>
                      <wp:effectExtent l="0" t="0" r="19050" b="19050"/>
                      <wp:wrapNone/>
                      <wp:docPr id="5" name="Oval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0" cy="131445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D0927" w:rsidRPr="00804928" w:rsidRDefault="00670DF9" w:rsidP="008D0927">
                                  <w:pPr>
                                    <w:jc w:val="center"/>
                                    <w:rPr>
                                      <w:rFonts w:ascii="Tempus Sans ITC" w:hAnsi="Tempus Sans ITC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empus Sans ITC" w:hAnsi="Tempus Sans ITC"/>
                                      <w:sz w:val="20"/>
                                      <w:szCs w:val="20"/>
                                    </w:rPr>
                                    <w:t>Vol. 2 Issue 10</w:t>
                                  </w:r>
                                </w:p>
                                <w:p w:rsidR="008D0927" w:rsidRPr="00CC118D" w:rsidRDefault="00670DF9" w:rsidP="008D0927">
                                  <w:pPr>
                                    <w:jc w:val="center"/>
                                    <w:rPr>
                                      <w:rFonts w:ascii="Tempus Sans ITC" w:hAnsi="Tempus Sans ITC"/>
                                      <w:b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ascii="Tempus Sans ITC" w:hAnsi="Tempus Sans ITC"/>
                                      <w:b/>
                                      <w:sz w:val="26"/>
                                      <w:szCs w:val="26"/>
                                    </w:rPr>
                                    <w:t>October 23</w:t>
                                  </w:r>
                                  <w:r w:rsidR="008D0927" w:rsidRPr="00CC118D">
                                    <w:rPr>
                                      <w:rFonts w:ascii="Tempus Sans ITC" w:hAnsi="Tempus Sans ITC"/>
                                      <w:b/>
                                      <w:sz w:val="26"/>
                                      <w:szCs w:val="26"/>
                                    </w:rPr>
                                    <w:t>, 2017</w:t>
                                  </w:r>
                                </w:p>
                                <w:p w:rsidR="008D0927" w:rsidRPr="00804928" w:rsidRDefault="00075376" w:rsidP="008D0927">
                                  <w:pPr>
                                    <w:jc w:val="center"/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hyperlink r:id="rId7" w:history="1">
                                    <w:r w:rsidR="008D0927" w:rsidRPr="00BE5BEE">
                                      <w:rPr>
                                        <w:rStyle w:val="Hyperlink"/>
                                        <w:b/>
                                        <w:sz w:val="18"/>
                                        <w:szCs w:val="18"/>
                                      </w:rPr>
                                      <w:t>khoman@stjoehc.org</w:t>
                                    </w:r>
                                  </w:hyperlink>
                                  <w:r w:rsidR="008D0927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</w:p>
                                <w:p w:rsidR="008D0927" w:rsidRPr="00107CDC" w:rsidRDefault="008D0927" w:rsidP="008D0927">
                                  <w:pPr>
                                    <w:jc w:val="center"/>
                                    <w:rPr>
                                      <w:rFonts w:ascii="Tempus Sans ITC" w:hAnsi="Tempus Sans ITC"/>
                                      <w:sz w:val="16"/>
                                      <w:szCs w:val="16"/>
                                    </w:rPr>
                                  </w:pPr>
                                  <w:r w:rsidRPr="00107CDC">
                                    <w:rPr>
                                      <w:rFonts w:ascii="Tempus Sans ITC" w:hAnsi="Tempus Sans ITC"/>
                                      <w:sz w:val="16"/>
                                      <w:szCs w:val="16"/>
                                    </w:rPr>
                                    <w:t>Learning for life, living the faith.</w:t>
                                  </w:r>
                                </w:p>
                                <w:p w:rsidR="00804928" w:rsidRPr="00107CDC" w:rsidRDefault="00804928" w:rsidP="00EA29C6">
                                  <w:pPr>
                                    <w:jc w:val="center"/>
                                    <w:rPr>
                                      <w:rFonts w:ascii="Tempus Sans ITC" w:hAnsi="Tempus Sans ITC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F442B86" id="Oval 9" o:spid="_x0000_s1027" style="position:absolute;margin-left:-4.3pt;margin-top:-.9pt;width:180pt;height:103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">
                      <v:textbox>
                        <w:txbxContent>
                          <w:p w:rsidR="008D0927" w:rsidRPr="00804928" w:rsidRDefault="00670DF9" w:rsidP="008D0927">
                            <w:pPr>
                              <w:jc w:val="center"/>
                              <w:rPr>
                                <w:rFonts w:ascii="Tempus Sans ITC" w:hAnsi="Tempus Sans IT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empus Sans ITC" w:hAnsi="Tempus Sans ITC"/>
                                <w:sz w:val="20"/>
                                <w:szCs w:val="20"/>
                              </w:rPr>
                              <w:t>Vol. 2 Issue 10</w:t>
                            </w:r>
                          </w:p>
                          <w:p w:rsidR="008D0927" w:rsidRPr="00CC118D" w:rsidRDefault="00670DF9" w:rsidP="008D0927">
                            <w:pPr>
                              <w:jc w:val="center"/>
                              <w:rPr>
                                <w:rFonts w:ascii="Tempus Sans ITC" w:hAnsi="Tempus Sans ITC"/>
                                <w:b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Tempus Sans ITC" w:hAnsi="Tempus Sans ITC"/>
                                <w:b/>
                                <w:sz w:val="26"/>
                                <w:szCs w:val="26"/>
                              </w:rPr>
                              <w:t>October 23</w:t>
                            </w:r>
                            <w:r w:rsidR="008D0927" w:rsidRPr="00CC118D">
                              <w:rPr>
                                <w:rFonts w:ascii="Tempus Sans ITC" w:hAnsi="Tempus Sans ITC"/>
                                <w:b/>
                                <w:sz w:val="26"/>
                                <w:szCs w:val="26"/>
                              </w:rPr>
                              <w:t>, 2017</w:t>
                            </w:r>
                          </w:p>
                          <w:p w:rsidR="008D0927" w:rsidRPr="00804928" w:rsidRDefault="00075376" w:rsidP="008D0927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hyperlink r:id="rId8" w:history="1">
                              <w:r w:rsidR="008D0927" w:rsidRPr="00BE5BEE">
                                <w:rPr>
                                  <w:rStyle w:val="Hyperlink"/>
                                  <w:b/>
                                  <w:sz w:val="18"/>
                                  <w:szCs w:val="18"/>
                                </w:rPr>
                                <w:t>khoman@stjoehc.org</w:t>
                              </w:r>
                            </w:hyperlink>
                            <w:r w:rsidR="008D0927">
                              <w:rPr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:rsidR="008D0927" w:rsidRPr="00107CDC" w:rsidRDefault="008D0927" w:rsidP="008D0927">
                            <w:pPr>
                              <w:jc w:val="center"/>
                              <w:rPr>
                                <w:rFonts w:ascii="Tempus Sans ITC" w:hAnsi="Tempus Sans ITC"/>
                                <w:sz w:val="16"/>
                                <w:szCs w:val="16"/>
                              </w:rPr>
                            </w:pPr>
                            <w:r w:rsidRPr="00107CDC">
                              <w:rPr>
                                <w:rFonts w:ascii="Tempus Sans ITC" w:hAnsi="Tempus Sans ITC"/>
                                <w:sz w:val="16"/>
                                <w:szCs w:val="16"/>
                              </w:rPr>
                              <w:t>Learning for life, living the faith.</w:t>
                            </w:r>
                          </w:p>
                          <w:p w:rsidR="00804928" w:rsidRPr="00107CDC" w:rsidRDefault="00804928" w:rsidP="00EA29C6">
                            <w:pPr>
                              <w:jc w:val="center"/>
                              <w:rPr>
                                <w:rFonts w:ascii="Tempus Sans ITC" w:hAnsi="Tempus Sans ITC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1B0CA3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3B252D3" wp14:editId="5B202B57">
                      <wp:simplePos x="0" y="0"/>
                      <wp:positionH relativeFrom="column">
                        <wp:posOffset>21590</wp:posOffset>
                      </wp:positionH>
                      <wp:positionV relativeFrom="paragraph">
                        <wp:posOffset>118745</wp:posOffset>
                      </wp:positionV>
                      <wp:extent cx="4886325" cy="1857375"/>
                      <wp:effectExtent l="19050" t="19050" r="28575" b="28575"/>
                      <wp:wrapNone/>
                      <wp:docPr id="7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86325" cy="1857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000000"/>
                                </a:solidFill>
                                <a:prstDash val="lgDashDot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6A3712" w:rsidRPr="00E7063B" w:rsidRDefault="00EA29C6" w:rsidP="00E7063B">
                                  <w:pPr>
                                    <w:jc w:val="center"/>
                                    <w:rPr>
                                      <w:rFonts w:ascii="Arial Black" w:hAnsi="Arial Black" w:cs="Aharoni"/>
                                      <w:sz w:val="36"/>
                                      <w:szCs w:val="36"/>
                                    </w:rPr>
                                  </w:pPr>
                                  <w:r w:rsidRPr="00EA29C6">
                                    <w:rPr>
                                      <w:rFonts w:ascii="Arial Black" w:hAnsi="Arial Black" w:cs="Aharoni"/>
                                      <w:sz w:val="36"/>
                                      <w:szCs w:val="36"/>
                                    </w:rPr>
                                    <w:t>***Important Info***</w:t>
                                  </w:r>
                                </w:p>
                                <w:p w:rsidR="003E7080" w:rsidRPr="000B7EEE" w:rsidRDefault="00670DF9" w:rsidP="000B7EEE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Arial Black" w:hAnsi="Arial Black" w:cs="Aharoni"/>
                                    </w:rPr>
                                  </w:pPr>
                                  <w:r>
                                    <w:rPr>
                                      <w:rFonts w:ascii="Bookman Old Style" w:hAnsi="Bookman Old Style" w:cs="Aharoni"/>
                                      <w:b/>
                                    </w:rPr>
                                    <w:t xml:space="preserve">No </w:t>
                                  </w:r>
                                  <w:r w:rsidR="00D77964" w:rsidRPr="00D77964">
                                    <w:rPr>
                                      <w:rFonts w:ascii="Bookman Old Style" w:hAnsi="Bookman Old Style" w:cs="Aharoni"/>
                                      <w:b/>
                                    </w:rPr>
                                    <w:t>B</w:t>
                                  </w:r>
                                  <w:r w:rsidR="002F2F5E" w:rsidRPr="00D77964">
                                    <w:rPr>
                                      <w:rFonts w:ascii="Bookman Old Style" w:hAnsi="Bookman Old Style" w:cs="Aharoni"/>
                                      <w:b/>
                                    </w:rPr>
                                    <w:t>and</w:t>
                                  </w:r>
                                  <w:r>
                                    <w:rPr>
                                      <w:rFonts w:ascii="Bookman Old Style" w:hAnsi="Bookman Old Style" w:cs="Aharoni"/>
                                      <w:b/>
                                    </w:rPr>
                                    <w:t xml:space="preserve"> this week!</w:t>
                                  </w:r>
                                </w:p>
                                <w:p w:rsidR="000B7EEE" w:rsidRPr="000B7EEE" w:rsidRDefault="000B7EEE" w:rsidP="000B7EEE">
                                  <w:pPr>
                                    <w:pStyle w:val="ListParagraph"/>
                                    <w:rPr>
                                      <w:rFonts w:ascii="Arial Black" w:hAnsi="Arial Black" w:cs="Aharoni"/>
                                    </w:rPr>
                                  </w:pPr>
                                </w:p>
                                <w:p w:rsidR="003E7080" w:rsidRDefault="000B7EEE" w:rsidP="003E708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Bookman Old Style" w:hAnsi="Bookman Old Style" w:cs="Aharoni"/>
                                    </w:rPr>
                                  </w:pPr>
                                  <w:r w:rsidRPr="000B7EEE">
                                    <w:rPr>
                                      <w:rFonts w:ascii="Bookman Old Style" w:hAnsi="Bookman Old Style" w:cs="Aharoni"/>
                                      <w:b/>
                                    </w:rPr>
                                    <w:t>Tuesday, October 31</w:t>
                                  </w:r>
                                  <w:r w:rsidRPr="000B7EEE">
                                    <w:rPr>
                                      <w:rFonts w:ascii="Bookman Old Style" w:hAnsi="Bookman Old Style" w:cs="Aharoni"/>
                                      <w:b/>
                                      <w:vertAlign w:val="superscript"/>
                                    </w:rPr>
                                    <w:t>st</w:t>
                                  </w:r>
                                  <w:r>
                                    <w:rPr>
                                      <w:rFonts w:ascii="Bookman Old Style" w:hAnsi="Bookman Old Style" w:cs="Aharoni"/>
                                    </w:rPr>
                                    <w:t xml:space="preserve"> students can bring in </w:t>
                                  </w:r>
                                  <w:r w:rsidRPr="000B7EEE">
                                    <w:rPr>
                                      <w:rFonts w:ascii="Bookman Old Style" w:hAnsi="Bookman Old Style" w:cs="Aharoni"/>
                                      <w:b/>
                                    </w:rPr>
                                    <w:t>Halloween</w:t>
                                  </w:r>
                                  <w:r>
                                    <w:rPr>
                                      <w:rFonts w:ascii="Bookman Old Style" w:hAnsi="Bookman Old Style" w:cs="Aharoni"/>
                                    </w:rPr>
                                    <w:t xml:space="preserve"> treats to share with the class.  We will not be dressing in costume</w:t>
                                  </w:r>
                                  <w:r w:rsidR="00075376">
                                    <w:rPr>
                                      <w:rFonts w:ascii="Bookman Old Style" w:hAnsi="Bookman Old Style" w:cs="Aharoni"/>
                                    </w:rPr>
                                    <w:t>s</w:t>
                                  </w:r>
                                  <w:bookmarkStart w:id="0" w:name="_GoBack"/>
                                  <w:bookmarkEnd w:id="0"/>
                                  <w:r>
                                    <w:rPr>
                                      <w:rFonts w:ascii="Bookman Old Style" w:hAnsi="Bookman Old Style" w:cs="Aharoni"/>
                                    </w:rPr>
                                    <w:t xml:space="preserve"> but will have a small party at the end of the day.</w:t>
                                  </w:r>
                                </w:p>
                                <w:p w:rsidR="003E7080" w:rsidRPr="003E7080" w:rsidRDefault="003E7080" w:rsidP="003E7080">
                                  <w:pPr>
                                    <w:pStyle w:val="ListParagraph"/>
                                    <w:rPr>
                                      <w:rFonts w:ascii="Bookman Old Style" w:hAnsi="Bookman Old Style" w:cs="Aharoni"/>
                                    </w:rPr>
                                  </w:pPr>
                                </w:p>
                                <w:p w:rsidR="003E7080" w:rsidRPr="003E7080" w:rsidRDefault="00670DF9" w:rsidP="003E708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Bookman Old Style" w:hAnsi="Bookman Old Style" w:cs="Aharoni"/>
                                    </w:rPr>
                                  </w:pPr>
                                  <w:r>
                                    <w:rPr>
                                      <w:rFonts w:ascii="Bookman Old Style" w:hAnsi="Bookman Old Style" w:cs="Aharoni"/>
                                      <w:b/>
                                    </w:rPr>
                                    <w:t>Parent/Teacher Conferences</w:t>
                                  </w:r>
                                  <w:r w:rsidR="003E7080">
                                    <w:rPr>
                                      <w:rFonts w:ascii="Bookman Old Style" w:hAnsi="Bookman Old Style" w:cs="Aharoni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Bookman Old Style" w:hAnsi="Bookman Old Style" w:cs="Aharoni"/>
                                    </w:rPr>
                                    <w:t>Thursday</w:t>
                                  </w:r>
                                  <w:r w:rsidR="003E7080">
                                    <w:rPr>
                                      <w:rFonts w:ascii="Bookman Old Style" w:hAnsi="Bookman Old Style" w:cs="Aharoni"/>
                                    </w:rPr>
                                    <w:t xml:space="preserve">, October </w:t>
                                  </w:r>
                                  <w:r>
                                    <w:rPr>
                                      <w:rFonts w:ascii="Bookman Old Style" w:hAnsi="Bookman Old Style" w:cs="Aharoni"/>
                                    </w:rPr>
                                    <w:t>26</w:t>
                                  </w:r>
                                  <w:r w:rsidR="003E7080" w:rsidRPr="003E7080">
                                    <w:rPr>
                                      <w:rFonts w:ascii="Bookman Old Style" w:hAnsi="Bookman Old Style" w:cs="Aharoni"/>
                                      <w:vertAlign w:val="superscript"/>
                                    </w:rPr>
                                    <w:t>th</w:t>
                                  </w:r>
                                  <w:r w:rsidR="003E7080">
                                    <w:rPr>
                                      <w:rFonts w:ascii="Bookman Old Style" w:hAnsi="Bookman Old Style" w:cs="Aharoni"/>
                                    </w:rPr>
                                    <w:t>.</w:t>
                                  </w:r>
                                </w:p>
                                <w:p w:rsidR="00F67EF7" w:rsidRPr="003E7080" w:rsidRDefault="00F67EF7" w:rsidP="003E7080">
                                  <w:pPr>
                                    <w:rPr>
                                      <w:rFonts w:ascii="Bookman Old Style" w:hAnsi="Bookman Old Style" w:cs="Aharoni"/>
                                    </w:rPr>
                                  </w:pPr>
                                </w:p>
                                <w:p w:rsidR="00696C79" w:rsidRPr="00696C79" w:rsidRDefault="00696C79" w:rsidP="006A3712">
                                  <w:pPr>
                                    <w:pStyle w:val="ListParagraph"/>
                                    <w:rPr>
                                      <w:rFonts w:ascii="Arial Black" w:hAnsi="Arial Black" w:cs="Aharoni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B252D3" id="Text Box 10" o:spid="_x0000_s1028" type="#_x0000_t202" style="position:absolute;margin-left:1.7pt;margin-top:9.35pt;width:384.75pt;height:146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" strokeweight="3pt">
                      <v:stroke dashstyle="longDashDot"/>
                      <v:textbox>
                        <w:txbxContent>
                          <w:p w:rsidR="006A3712" w:rsidRPr="00E7063B" w:rsidRDefault="00EA29C6" w:rsidP="00E7063B">
                            <w:pPr>
                              <w:jc w:val="center"/>
                              <w:rPr>
                                <w:rFonts w:ascii="Arial Black" w:hAnsi="Arial Black" w:cs="Aharoni"/>
                                <w:sz w:val="36"/>
                                <w:szCs w:val="36"/>
                              </w:rPr>
                            </w:pPr>
                            <w:r w:rsidRPr="00EA29C6">
                              <w:rPr>
                                <w:rFonts w:ascii="Arial Black" w:hAnsi="Arial Black" w:cs="Aharoni"/>
                                <w:sz w:val="36"/>
                                <w:szCs w:val="36"/>
                              </w:rPr>
                              <w:t>***Important Info***</w:t>
                            </w:r>
                          </w:p>
                          <w:p w:rsidR="003E7080" w:rsidRPr="000B7EEE" w:rsidRDefault="00670DF9" w:rsidP="000B7EE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 Black" w:hAnsi="Arial Black" w:cs="Aharoni"/>
                              </w:rPr>
                            </w:pPr>
                            <w:r>
                              <w:rPr>
                                <w:rFonts w:ascii="Bookman Old Style" w:hAnsi="Bookman Old Style" w:cs="Aharoni"/>
                                <w:b/>
                              </w:rPr>
                              <w:t xml:space="preserve">No </w:t>
                            </w:r>
                            <w:r w:rsidR="00D77964" w:rsidRPr="00D77964">
                              <w:rPr>
                                <w:rFonts w:ascii="Bookman Old Style" w:hAnsi="Bookman Old Style" w:cs="Aharoni"/>
                                <w:b/>
                              </w:rPr>
                              <w:t>B</w:t>
                            </w:r>
                            <w:r w:rsidR="002F2F5E" w:rsidRPr="00D77964">
                              <w:rPr>
                                <w:rFonts w:ascii="Bookman Old Style" w:hAnsi="Bookman Old Style" w:cs="Aharoni"/>
                                <w:b/>
                              </w:rPr>
                              <w:t>and</w:t>
                            </w:r>
                            <w:r>
                              <w:rPr>
                                <w:rFonts w:ascii="Bookman Old Style" w:hAnsi="Bookman Old Style" w:cs="Aharoni"/>
                                <w:b/>
                              </w:rPr>
                              <w:t xml:space="preserve"> this week!</w:t>
                            </w:r>
                          </w:p>
                          <w:p w:rsidR="000B7EEE" w:rsidRPr="000B7EEE" w:rsidRDefault="000B7EEE" w:rsidP="000B7EEE">
                            <w:pPr>
                              <w:pStyle w:val="ListParagraph"/>
                              <w:rPr>
                                <w:rFonts w:ascii="Arial Black" w:hAnsi="Arial Black" w:cs="Aharoni"/>
                              </w:rPr>
                            </w:pPr>
                          </w:p>
                          <w:p w:rsidR="003E7080" w:rsidRDefault="000B7EEE" w:rsidP="003E708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Bookman Old Style" w:hAnsi="Bookman Old Style" w:cs="Aharoni"/>
                              </w:rPr>
                            </w:pPr>
                            <w:r w:rsidRPr="000B7EEE">
                              <w:rPr>
                                <w:rFonts w:ascii="Bookman Old Style" w:hAnsi="Bookman Old Style" w:cs="Aharoni"/>
                                <w:b/>
                              </w:rPr>
                              <w:t>Tuesday, October 31</w:t>
                            </w:r>
                            <w:r w:rsidRPr="000B7EEE">
                              <w:rPr>
                                <w:rFonts w:ascii="Bookman Old Style" w:hAnsi="Bookman Old Style" w:cs="Aharoni"/>
                                <w:b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Bookman Old Style" w:hAnsi="Bookman Old Style" w:cs="Aharoni"/>
                              </w:rPr>
                              <w:t xml:space="preserve"> students can bring in </w:t>
                            </w:r>
                            <w:r w:rsidRPr="000B7EEE">
                              <w:rPr>
                                <w:rFonts w:ascii="Bookman Old Style" w:hAnsi="Bookman Old Style" w:cs="Aharoni"/>
                                <w:b/>
                              </w:rPr>
                              <w:t>Halloween</w:t>
                            </w:r>
                            <w:r>
                              <w:rPr>
                                <w:rFonts w:ascii="Bookman Old Style" w:hAnsi="Bookman Old Style" w:cs="Aharoni"/>
                              </w:rPr>
                              <w:t xml:space="preserve"> treats to share with the class.  We will not be dressing in costume</w:t>
                            </w:r>
                            <w:r w:rsidR="00075376">
                              <w:rPr>
                                <w:rFonts w:ascii="Bookman Old Style" w:hAnsi="Bookman Old Style" w:cs="Aharoni"/>
                              </w:rPr>
                              <w:t>s</w:t>
                            </w:r>
                            <w:bookmarkStart w:id="1" w:name="_GoBack"/>
                            <w:bookmarkEnd w:id="1"/>
                            <w:r>
                              <w:rPr>
                                <w:rFonts w:ascii="Bookman Old Style" w:hAnsi="Bookman Old Style" w:cs="Aharoni"/>
                              </w:rPr>
                              <w:t xml:space="preserve"> but will have a small party at the end of the day.</w:t>
                            </w:r>
                          </w:p>
                          <w:p w:rsidR="003E7080" w:rsidRPr="003E7080" w:rsidRDefault="003E7080" w:rsidP="003E7080">
                            <w:pPr>
                              <w:pStyle w:val="ListParagraph"/>
                              <w:rPr>
                                <w:rFonts w:ascii="Bookman Old Style" w:hAnsi="Bookman Old Style" w:cs="Aharoni"/>
                              </w:rPr>
                            </w:pPr>
                          </w:p>
                          <w:p w:rsidR="003E7080" w:rsidRPr="003E7080" w:rsidRDefault="00670DF9" w:rsidP="003E708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Bookman Old Style" w:hAnsi="Bookman Old Style" w:cs="Aharoni"/>
                              </w:rPr>
                            </w:pPr>
                            <w:r>
                              <w:rPr>
                                <w:rFonts w:ascii="Bookman Old Style" w:hAnsi="Bookman Old Style" w:cs="Aharoni"/>
                                <w:b/>
                              </w:rPr>
                              <w:t>Parent/Teacher Conferences</w:t>
                            </w:r>
                            <w:r w:rsidR="003E7080">
                              <w:rPr>
                                <w:rFonts w:ascii="Bookman Old Style" w:hAnsi="Bookman Old Style" w:cs="Aharoni"/>
                              </w:rPr>
                              <w:t xml:space="preserve"> </w:t>
                            </w:r>
                            <w:r>
                              <w:rPr>
                                <w:rFonts w:ascii="Bookman Old Style" w:hAnsi="Bookman Old Style" w:cs="Aharoni"/>
                              </w:rPr>
                              <w:t>Thursday</w:t>
                            </w:r>
                            <w:r w:rsidR="003E7080">
                              <w:rPr>
                                <w:rFonts w:ascii="Bookman Old Style" w:hAnsi="Bookman Old Style" w:cs="Aharoni"/>
                              </w:rPr>
                              <w:t xml:space="preserve">, October </w:t>
                            </w:r>
                            <w:r>
                              <w:rPr>
                                <w:rFonts w:ascii="Bookman Old Style" w:hAnsi="Bookman Old Style" w:cs="Aharoni"/>
                              </w:rPr>
                              <w:t>26</w:t>
                            </w:r>
                            <w:r w:rsidR="003E7080" w:rsidRPr="003E7080">
                              <w:rPr>
                                <w:rFonts w:ascii="Bookman Old Style" w:hAnsi="Bookman Old Style" w:cs="Aharoni"/>
                                <w:vertAlign w:val="superscript"/>
                              </w:rPr>
                              <w:t>th</w:t>
                            </w:r>
                            <w:r w:rsidR="003E7080">
                              <w:rPr>
                                <w:rFonts w:ascii="Bookman Old Style" w:hAnsi="Bookman Old Style" w:cs="Aharoni"/>
                              </w:rPr>
                              <w:t>.</w:t>
                            </w:r>
                          </w:p>
                          <w:p w:rsidR="00F67EF7" w:rsidRPr="003E7080" w:rsidRDefault="00F67EF7" w:rsidP="003E7080">
                            <w:pPr>
                              <w:rPr>
                                <w:rFonts w:ascii="Bookman Old Style" w:hAnsi="Bookman Old Style" w:cs="Aharoni"/>
                              </w:rPr>
                            </w:pPr>
                          </w:p>
                          <w:p w:rsidR="00696C79" w:rsidRPr="00696C79" w:rsidRDefault="00696C79" w:rsidP="006A3712">
                            <w:pPr>
                              <w:pStyle w:val="ListParagraph"/>
                              <w:rPr>
                                <w:rFonts w:ascii="Arial Black" w:hAnsi="Arial Black" w:cs="Aharoni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B073EC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BB8178F" wp14:editId="506CA09D">
                      <wp:simplePos x="0" y="0"/>
                      <wp:positionH relativeFrom="column">
                        <wp:posOffset>31115</wp:posOffset>
                      </wp:positionH>
                      <wp:positionV relativeFrom="paragraph">
                        <wp:posOffset>24765</wp:posOffset>
                      </wp:positionV>
                      <wp:extent cx="2419350" cy="3552825"/>
                      <wp:effectExtent l="19050" t="19050" r="19050" b="28575"/>
                      <wp:wrapNone/>
                      <wp:docPr id="8" name="Text Box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19350" cy="3552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000000"/>
                                </a:solidFill>
                                <a:prstDash val="dash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6A3712" w:rsidRPr="00322F6E" w:rsidRDefault="003824E8" w:rsidP="00322F6E">
                                  <w:pPr>
                                    <w:jc w:val="center"/>
                                    <w:rPr>
                                      <w:rFonts w:cs="Aharoni"/>
                                      <w:sz w:val="36"/>
                                      <w:szCs w:val="36"/>
                                      <w:u w:val="single"/>
                                    </w:rPr>
                                  </w:pPr>
                                  <w:r w:rsidRPr="003824E8">
                                    <w:rPr>
                                      <w:rFonts w:cs="Aharoni"/>
                                      <w:sz w:val="36"/>
                                      <w:szCs w:val="36"/>
                                      <w:u w:val="single"/>
                                    </w:rPr>
                                    <w:t xml:space="preserve">Upcoming Week </w:t>
                                  </w:r>
                                </w:p>
                                <w:p w:rsidR="00670DF9" w:rsidRDefault="00670DF9" w:rsidP="00670DF9">
                                  <w:pPr>
                                    <w:pStyle w:val="ListParagraph"/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</w:p>
                                <w:p w:rsidR="000B7EEE" w:rsidRDefault="000B7EEE" w:rsidP="00C27AFA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5</w:t>
                                  </w:r>
                                  <w:r w:rsidRPr="000B7EEE">
                                    <w:rPr>
                                      <w:rFonts w:cs="Aharoni"/>
                                      <w:sz w:val="26"/>
                                      <w:szCs w:val="26"/>
                                      <w:vertAlign w:val="superscript"/>
                                    </w:rPr>
                                    <w:t>th</w:t>
                                  </w: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 xml:space="preserve"> Grade Leads Mass</w:t>
                                  </w:r>
                                </w:p>
                                <w:p w:rsidR="000B7EEE" w:rsidRDefault="000B7EEE" w:rsidP="000B7EEE">
                                  <w:pPr>
                                    <w:pStyle w:val="ListParagraph"/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Tuesday 10/25</w:t>
                                  </w:r>
                                </w:p>
                                <w:p w:rsidR="00FD1E7B" w:rsidRDefault="00670DF9" w:rsidP="00C27AFA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Parent/Teacher Conferences</w:t>
                                  </w:r>
                                </w:p>
                                <w:p w:rsidR="00FD1E7B" w:rsidRDefault="00CD5557" w:rsidP="00FD1E7B">
                                  <w:pPr>
                                    <w:pStyle w:val="ListParagraph"/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 xml:space="preserve">Thursday </w:t>
                                  </w:r>
                                  <w:r w:rsidR="00670DF9"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10/26</w:t>
                                  </w:r>
                                </w:p>
                                <w:p w:rsidR="00B073EC" w:rsidRDefault="00B073EC" w:rsidP="00B073EC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Coliseum Mass</w:t>
                                  </w:r>
                                </w:p>
                                <w:p w:rsidR="00B073EC" w:rsidRDefault="00B073EC" w:rsidP="00FD1E7B">
                                  <w:pPr>
                                    <w:pStyle w:val="ListParagraph"/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Thursday 10/26</w:t>
                                  </w:r>
                                </w:p>
                                <w:p w:rsidR="000B7EEE" w:rsidRDefault="000B7EEE" w:rsidP="000B7EEE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Fall Break/No School</w:t>
                                  </w:r>
                                </w:p>
                                <w:p w:rsidR="000B7EEE" w:rsidRDefault="000B7EEE" w:rsidP="000B7EEE">
                                  <w:pPr>
                                    <w:pStyle w:val="ListParagraph"/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Friday 10/27</w:t>
                                  </w:r>
                                </w:p>
                                <w:p w:rsidR="000B7EEE" w:rsidRDefault="000B7EEE" w:rsidP="000B7EEE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Halloween Party</w:t>
                                  </w:r>
                                </w:p>
                                <w:p w:rsidR="000B7EEE" w:rsidRDefault="000B7EEE" w:rsidP="000B7EEE">
                                  <w:pPr>
                                    <w:pStyle w:val="ListParagraph"/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Tuesday, 10/31</w:t>
                                  </w:r>
                                </w:p>
                                <w:p w:rsidR="000B7EEE" w:rsidRDefault="000B7EEE" w:rsidP="000B7EEE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Baptism Test</w:t>
                                  </w:r>
                                </w:p>
                                <w:p w:rsidR="000B7EEE" w:rsidRDefault="000B7EEE" w:rsidP="000B7EEE">
                                  <w:pPr>
                                    <w:pStyle w:val="ListParagraph"/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Wednesday 11/1</w:t>
                                  </w:r>
                                </w:p>
                                <w:p w:rsidR="006A3712" w:rsidRPr="001757DD" w:rsidRDefault="006A3712" w:rsidP="00DA1695">
                                  <w:pPr>
                                    <w:pStyle w:val="ListParagraph"/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</w:p>
                                <w:p w:rsidR="000B011D" w:rsidRPr="00C27AFA" w:rsidRDefault="000B011D" w:rsidP="000B011D">
                                  <w:pPr>
                                    <w:pStyle w:val="ListParagraph"/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</w:p>
                                <w:p w:rsidR="008D48E5" w:rsidRPr="009D6A5D" w:rsidRDefault="008D48E5" w:rsidP="008D48E5">
                                  <w:pPr>
                                    <w:pStyle w:val="ListParagraph"/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:rsidR="00D12C9D" w:rsidRPr="002C4E73" w:rsidRDefault="00D12C9D" w:rsidP="00D12C9D">
                                  <w:pPr>
                                    <w:pStyle w:val="ListParagraph"/>
                                    <w:rPr>
                                      <w:rFonts w:cs="Aharoni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B8178F" id="Text Box 12" o:spid="_x0000_s1029" type="#_x0000_t202" style="position:absolute;margin-left:2.45pt;margin-top:1.95pt;width:190.5pt;height:279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" strokeweight="3pt">
                      <v:stroke dashstyle="dash"/>
                      <v:textbox>
                        <w:txbxContent>
                          <w:p w:rsidR="006A3712" w:rsidRPr="00322F6E" w:rsidRDefault="003824E8" w:rsidP="00322F6E">
                            <w:pPr>
                              <w:jc w:val="center"/>
                              <w:rPr>
                                <w:rFonts w:cs="Aharoni"/>
                                <w:sz w:val="36"/>
                                <w:szCs w:val="36"/>
                                <w:u w:val="single"/>
                              </w:rPr>
                            </w:pPr>
                            <w:r w:rsidRPr="003824E8">
                              <w:rPr>
                                <w:rFonts w:cs="Aharoni"/>
                                <w:sz w:val="36"/>
                                <w:szCs w:val="36"/>
                                <w:u w:val="single"/>
                              </w:rPr>
                              <w:t xml:space="preserve">Upcoming Week </w:t>
                            </w:r>
                          </w:p>
                          <w:p w:rsidR="00670DF9" w:rsidRDefault="00670DF9" w:rsidP="00670DF9">
                            <w:pPr>
                              <w:pStyle w:val="ListParagraph"/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</w:p>
                          <w:p w:rsidR="000B7EEE" w:rsidRDefault="000B7EEE" w:rsidP="00C27AF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5</w:t>
                            </w:r>
                            <w:r w:rsidRPr="000B7EEE">
                              <w:rPr>
                                <w:rFonts w:cs="Aharoni"/>
                                <w:sz w:val="26"/>
                                <w:szCs w:val="26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 xml:space="preserve"> Grade Leads Mass</w:t>
                            </w:r>
                          </w:p>
                          <w:p w:rsidR="000B7EEE" w:rsidRDefault="000B7EEE" w:rsidP="000B7EEE">
                            <w:pPr>
                              <w:pStyle w:val="ListParagraph"/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Tuesday 10/25</w:t>
                            </w:r>
                          </w:p>
                          <w:p w:rsidR="00FD1E7B" w:rsidRDefault="00670DF9" w:rsidP="00C27AF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Parent/Teacher Conferences</w:t>
                            </w:r>
                          </w:p>
                          <w:p w:rsidR="00FD1E7B" w:rsidRDefault="00CD5557" w:rsidP="00FD1E7B">
                            <w:pPr>
                              <w:pStyle w:val="ListParagraph"/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 xml:space="preserve">Thursday </w:t>
                            </w:r>
                            <w:r w:rsidR="00670DF9">
                              <w:rPr>
                                <w:rFonts w:cs="Aharoni"/>
                                <w:sz w:val="26"/>
                                <w:szCs w:val="26"/>
                              </w:rPr>
                              <w:t>10/26</w:t>
                            </w:r>
                          </w:p>
                          <w:p w:rsidR="00B073EC" w:rsidRDefault="00B073EC" w:rsidP="00B073E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Coliseum Mass</w:t>
                            </w:r>
                          </w:p>
                          <w:p w:rsidR="00B073EC" w:rsidRDefault="00B073EC" w:rsidP="00FD1E7B">
                            <w:pPr>
                              <w:pStyle w:val="ListParagraph"/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Thursday 10/26</w:t>
                            </w:r>
                          </w:p>
                          <w:p w:rsidR="000B7EEE" w:rsidRDefault="000B7EEE" w:rsidP="000B7EE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Fall Break/No School</w:t>
                            </w:r>
                          </w:p>
                          <w:p w:rsidR="000B7EEE" w:rsidRDefault="000B7EEE" w:rsidP="000B7EEE">
                            <w:pPr>
                              <w:pStyle w:val="ListParagraph"/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Friday 10/27</w:t>
                            </w:r>
                          </w:p>
                          <w:p w:rsidR="000B7EEE" w:rsidRDefault="000B7EEE" w:rsidP="000B7EE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Halloween Party</w:t>
                            </w:r>
                          </w:p>
                          <w:p w:rsidR="000B7EEE" w:rsidRDefault="000B7EEE" w:rsidP="000B7EEE">
                            <w:pPr>
                              <w:pStyle w:val="ListParagraph"/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Tuesday, 10/31</w:t>
                            </w:r>
                          </w:p>
                          <w:p w:rsidR="000B7EEE" w:rsidRDefault="000B7EEE" w:rsidP="000B7EE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Baptism Test</w:t>
                            </w:r>
                          </w:p>
                          <w:p w:rsidR="000B7EEE" w:rsidRDefault="000B7EEE" w:rsidP="000B7EEE">
                            <w:pPr>
                              <w:pStyle w:val="ListParagraph"/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Wednesday 11/1</w:t>
                            </w:r>
                          </w:p>
                          <w:p w:rsidR="006A3712" w:rsidRPr="001757DD" w:rsidRDefault="006A3712" w:rsidP="00DA1695">
                            <w:pPr>
                              <w:pStyle w:val="ListParagraph"/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</w:p>
                          <w:p w:rsidR="000B011D" w:rsidRPr="00C27AFA" w:rsidRDefault="000B011D" w:rsidP="000B011D">
                            <w:pPr>
                              <w:pStyle w:val="ListParagraph"/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</w:p>
                          <w:p w:rsidR="008D48E5" w:rsidRPr="009D6A5D" w:rsidRDefault="008D48E5" w:rsidP="008D48E5">
                            <w:pPr>
                              <w:pStyle w:val="ListParagraph"/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</w:p>
                          <w:p w:rsidR="00D12C9D" w:rsidRPr="002C4E73" w:rsidRDefault="00D12C9D" w:rsidP="00D12C9D">
                            <w:pPr>
                              <w:pStyle w:val="ListParagraph"/>
                              <w:rPr>
                                <w:rFonts w:cs="Aharoni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7C2B80E8" wp14:editId="2BFD33C7">
                      <wp:simplePos x="0" y="0"/>
                      <wp:positionH relativeFrom="column">
                        <wp:posOffset>2564765</wp:posOffset>
                      </wp:positionH>
                      <wp:positionV relativeFrom="paragraph">
                        <wp:posOffset>43815</wp:posOffset>
                      </wp:positionV>
                      <wp:extent cx="2362200" cy="3514725"/>
                      <wp:effectExtent l="19050" t="19050" r="19050" b="28575"/>
                      <wp:wrapNone/>
                      <wp:docPr id="6" name="Oval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2200" cy="35147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C42CC" w:rsidRDefault="002C42CC" w:rsidP="00164B9D">
                                  <w:pPr>
                                    <w:rPr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</w:pPr>
                                </w:p>
                                <w:p w:rsidR="002C42CC" w:rsidRDefault="00E7063B" w:rsidP="00164B9D">
                                  <w:pPr>
                                    <w:rPr>
                                      <w:rFonts w:ascii="Batang" w:eastAsia="Batang" w:hAnsi="Batang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  <w:t>Social Studies</w:t>
                                  </w:r>
                                  <w:r w:rsidR="00B073EC">
                                    <w:rPr>
                                      <w:rFonts w:ascii="Batang" w:eastAsia="Batang" w:hAnsi="Batang"/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  <w:t>:</w:t>
                                  </w:r>
                                  <w:r w:rsidR="00B073EC" w:rsidRPr="00B073EC">
                                    <w:rPr>
                                      <w:rFonts w:ascii="Batang" w:eastAsia="Batang" w:hAnsi="Batang"/>
                                      <w:sz w:val="28"/>
                                      <w:szCs w:val="28"/>
                                    </w:rPr>
                                    <w:t xml:space="preserve">  </w:t>
                                  </w:r>
                                </w:p>
                                <w:p w:rsidR="00164B9D" w:rsidRDefault="002C42CC" w:rsidP="00164B9D">
                                  <w:r>
                                    <w:rPr>
                                      <w:rFonts w:ascii="Batang" w:eastAsia="Batang" w:hAnsi="Batang"/>
                                      <w:sz w:val="28"/>
                                      <w:szCs w:val="28"/>
                                    </w:rPr>
                                    <w:t xml:space="preserve">    </w:t>
                                  </w:r>
                                  <w:r>
                                    <w:rPr>
                                      <w:rFonts w:eastAsia="Batang" w:cstheme="minorHAnsi"/>
                                      <w:sz w:val="24"/>
                                      <w:szCs w:val="24"/>
                                    </w:rPr>
                                    <w:t xml:space="preserve">We learned about Benjamin Franklin today.  This leads us into our next chapter that discusses more </w:t>
                                  </w:r>
                                  <w:r w:rsidR="008D641F">
                                    <w:rPr>
                                      <w:rFonts w:eastAsia="Batang" w:cstheme="minorHAnsi"/>
                                      <w:sz w:val="24"/>
                                      <w:szCs w:val="24"/>
                                    </w:rPr>
                                    <w:t xml:space="preserve">about </w:t>
                                  </w:r>
                                  <w:r>
                                    <w:rPr>
                                      <w:rFonts w:eastAsia="Batang" w:cstheme="minorHAnsi"/>
                                      <w:sz w:val="24"/>
                                      <w:szCs w:val="24"/>
                                    </w:rPr>
                                    <w:t>what life was like in the colonies in the 1600s up to the late 1700s.</w:t>
                                  </w:r>
                                </w:p>
                                <w:p w:rsidR="002C42CC" w:rsidRPr="009B3D94" w:rsidRDefault="002C42CC" w:rsidP="00164B9D">
                                  <w:pPr>
                                    <w:rPr>
                                      <w:rFonts w:ascii="Batang" w:eastAsia="Batang" w:hAnsi="Batang"/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</w:pPr>
                                </w:p>
                                <w:p w:rsidR="002C42CC" w:rsidRDefault="00164B9D" w:rsidP="00164B9D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  <w:t>Science</w:t>
                                  </w:r>
                                  <w:r w:rsidR="00B073EC">
                                    <w:rPr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  <w:t>:</w:t>
                                  </w:r>
                                  <w:r w:rsidR="003F60D4" w:rsidRPr="003F60D4">
                                    <w:rPr>
                                      <w:sz w:val="24"/>
                                      <w:szCs w:val="24"/>
                                    </w:rPr>
                                    <w:t xml:space="preserve">  </w:t>
                                  </w:r>
                                </w:p>
                                <w:p w:rsidR="00164B9D" w:rsidRPr="002C42CC" w:rsidRDefault="002C42CC" w:rsidP="00164B9D">
                                  <w:pPr>
                                    <w:rPr>
                                      <w:rFonts w:ascii="Batang" w:eastAsia="Batang" w:hAnsi="Batang"/>
                                      <w:b/>
                                      <w:sz w:val="24"/>
                                      <w:szCs w:val="24"/>
                                      <w:u w:val="single"/>
                                    </w:rPr>
                                  </w:pPr>
                                  <w:r w:rsidRPr="002C42CC">
                                    <w:rPr>
                                      <w:sz w:val="24"/>
                                      <w:szCs w:val="24"/>
                                    </w:rPr>
                                    <w:t xml:space="preserve">      </w:t>
                                  </w:r>
                                  <w:r w:rsidR="003F60D4" w:rsidRPr="002C42CC">
                                    <w:rPr>
                                      <w:sz w:val="24"/>
                                      <w:szCs w:val="24"/>
                                    </w:rPr>
                                    <w:t xml:space="preserve">We </w:t>
                                  </w:r>
                                  <w:r w:rsidRPr="002C42CC">
                                    <w:rPr>
                                      <w:sz w:val="24"/>
                                      <w:szCs w:val="24"/>
                                    </w:rPr>
                                    <w:t xml:space="preserve">begin to explore </w:t>
                                  </w:r>
                                  <w:r w:rsidRPr="002C42CC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rocks and minerals</w:t>
                                  </w:r>
                                  <w:r w:rsidRPr="002C42CC">
                                    <w:rPr>
                                      <w:sz w:val="24"/>
                                      <w:szCs w:val="24"/>
                                    </w:rPr>
                                    <w:t xml:space="preserve"> of the earth.  Students will explore the types of rocks and how they are formed.  We will also learn more about </w:t>
                                  </w:r>
                                  <w:r w:rsidRPr="002C42CC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earthquakes</w:t>
                                  </w:r>
                                  <w:r w:rsidRPr="002C42CC">
                                    <w:rPr>
                                      <w:sz w:val="24"/>
                                      <w:szCs w:val="24"/>
                                    </w:rPr>
                                    <w:t xml:space="preserve"> and </w:t>
                                  </w:r>
                                  <w:r w:rsidRPr="002C42CC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volcanoes</w:t>
                                  </w:r>
                                  <w:r w:rsidRPr="002C42CC">
                                    <w:rPr>
                                      <w:sz w:val="24"/>
                                      <w:szCs w:val="24"/>
                                    </w:rPr>
                                    <w:t>.</w:t>
                                  </w:r>
                                  <w:r w:rsidR="00A94C3A" w:rsidRPr="002C42CC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  <w:p w:rsidR="00F90315" w:rsidRPr="00261E1C" w:rsidRDefault="00F90315" w:rsidP="009878B0">
                                  <w:pPr>
                                    <w:rPr>
                                      <w:rFonts w:asciiTheme="majorHAnsi" w:hAnsiTheme="majorHAnsi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2B80E8" id="Oval 11" o:spid="_x0000_s1030" style="position:absolute;margin-left:201.95pt;margin-top:3.45pt;width:186pt;height:276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" strokeweight="3pt">
                      <v:stroke joinstyle="round"/>
                      <v:textbox>
                        <w:txbxContent>
                          <w:p w:rsidR="002C42CC" w:rsidRDefault="002C42CC" w:rsidP="00164B9D">
                            <w:pPr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  <w:p w:rsidR="002C42CC" w:rsidRDefault="00E7063B" w:rsidP="00164B9D">
                            <w:pPr>
                              <w:rPr>
                                <w:rFonts w:ascii="Batang" w:eastAsia="Batang" w:hAnsi="Batang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>Social Studies</w:t>
                            </w:r>
                            <w:r w:rsidR="00B073EC">
                              <w:rPr>
                                <w:rFonts w:ascii="Batang" w:eastAsia="Batang" w:hAnsi="Batang"/>
                                <w:b/>
                                <w:sz w:val="28"/>
                                <w:szCs w:val="28"/>
                                <w:u w:val="single"/>
                              </w:rPr>
                              <w:t>:</w:t>
                            </w:r>
                            <w:r w:rsidR="00B073EC" w:rsidRPr="00B073EC">
                              <w:rPr>
                                <w:rFonts w:ascii="Batang" w:eastAsia="Batang" w:hAnsi="Batang"/>
                                <w:sz w:val="28"/>
                                <w:szCs w:val="28"/>
                              </w:rPr>
                              <w:t xml:space="preserve">  </w:t>
                            </w:r>
                          </w:p>
                          <w:p w:rsidR="00164B9D" w:rsidRDefault="002C42CC" w:rsidP="00164B9D">
                            <w:r>
                              <w:rPr>
                                <w:rFonts w:ascii="Batang" w:eastAsia="Batang" w:hAnsi="Batang"/>
                                <w:sz w:val="28"/>
                                <w:szCs w:val="28"/>
                              </w:rPr>
                              <w:t xml:space="preserve">    </w:t>
                            </w:r>
                            <w:r>
                              <w:rPr>
                                <w:rFonts w:eastAsia="Batang" w:cstheme="minorHAnsi"/>
                                <w:sz w:val="24"/>
                                <w:szCs w:val="24"/>
                              </w:rPr>
                              <w:t xml:space="preserve">We learned about Benjamin Franklin today.  This leads us into our next chapter that discusses more </w:t>
                            </w:r>
                            <w:r w:rsidR="008D641F">
                              <w:rPr>
                                <w:rFonts w:eastAsia="Batang" w:cstheme="minorHAnsi"/>
                                <w:sz w:val="24"/>
                                <w:szCs w:val="24"/>
                              </w:rPr>
                              <w:t xml:space="preserve">about </w:t>
                            </w:r>
                            <w:r>
                              <w:rPr>
                                <w:rFonts w:eastAsia="Batang" w:cstheme="minorHAnsi"/>
                                <w:sz w:val="24"/>
                                <w:szCs w:val="24"/>
                              </w:rPr>
                              <w:t>what life was like in the colonies in the 1600s up to the late 1700s.</w:t>
                            </w:r>
                          </w:p>
                          <w:p w:rsidR="002C42CC" w:rsidRPr="009B3D94" w:rsidRDefault="002C42CC" w:rsidP="00164B9D">
                            <w:pPr>
                              <w:rPr>
                                <w:rFonts w:ascii="Batang" w:eastAsia="Batang" w:hAnsi="Batang"/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  <w:p w:rsidR="002C42CC" w:rsidRDefault="00164B9D" w:rsidP="00164B9D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>Science</w:t>
                            </w:r>
                            <w:r w:rsidR="00B073EC"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>:</w:t>
                            </w:r>
                            <w:r w:rsidR="003F60D4" w:rsidRPr="003F60D4"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  <w:p w:rsidR="00164B9D" w:rsidRPr="002C42CC" w:rsidRDefault="002C42CC" w:rsidP="00164B9D">
                            <w:pPr>
                              <w:rPr>
                                <w:rFonts w:ascii="Batang" w:eastAsia="Batang" w:hAnsi="Batang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2C42CC">
                              <w:rPr>
                                <w:sz w:val="24"/>
                                <w:szCs w:val="24"/>
                              </w:rPr>
                              <w:t xml:space="preserve">      </w:t>
                            </w:r>
                            <w:r w:rsidR="003F60D4" w:rsidRPr="002C42CC">
                              <w:rPr>
                                <w:sz w:val="24"/>
                                <w:szCs w:val="24"/>
                              </w:rPr>
                              <w:t xml:space="preserve">We </w:t>
                            </w:r>
                            <w:r w:rsidRPr="002C42CC">
                              <w:rPr>
                                <w:sz w:val="24"/>
                                <w:szCs w:val="24"/>
                              </w:rPr>
                              <w:t xml:space="preserve">begin to explore </w:t>
                            </w:r>
                            <w:r w:rsidRPr="002C42CC">
                              <w:rPr>
                                <w:b/>
                                <w:sz w:val="24"/>
                                <w:szCs w:val="24"/>
                              </w:rPr>
                              <w:t>rocks and minerals</w:t>
                            </w:r>
                            <w:r w:rsidRPr="002C42CC">
                              <w:rPr>
                                <w:sz w:val="24"/>
                                <w:szCs w:val="24"/>
                              </w:rPr>
                              <w:t xml:space="preserve"> of the earth.  Students will explore the types of rocks and how they are formed.  We will also learn more about </w:t>
                            </w:r>
                            <w:r w:rsidRPr="002C42CC">
                              <w:rPr>
                                <w:b/>
                                <w:sz w:val="24"/>
                                <w:szCs w:val="24"/>
                              </w:rPr>
                              <w:t>earthquakes</w:t>
                            </w:r>
                            <w:r w:rsidRPr="002C42CC">
                              <w:rPr>
                                <w:sz w:val="24"/>
                                <w:szCs w:val="24"/>
                              </w:rPr>
                              <w:t xml:space="preserve"> and </w:t>
                            </w:r>
                            <w:r w:rsidRPr="002C42CC">
                              <w:rPr>
                                <w:b/>
                                <w:sz w:val="24"/>
                                <w:szCs w:val="24"/>
                              </w:rPr>
                              <w:t>volcanoes</w:t>
                            </w:r>
                            <w:r w:rsidRPr="002C42CC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A94C3A" w:rsidRPr="002C42C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:rsidR="00F90315" w:rsidRPr="00261E1C" w:rsidRDefault="00F90315" w:rsidP="009878B0">
                            <w:pPr>
                              <w:rPr>
                                <w:rFonts w:asciiTheme="majorHAnsi" w:hAnsiTheme="majorHAnsi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FC396B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5295FB22" wp14:editId="5ED034F8">
                      <wp:simplePos x="0" y="0"/>
                      <wp:positionH relativeFrom="column">
                        <wp:posOffset>2526665</wp:posOffset>
                      </wp:positionH>
                      <wp:positionV relativeFrom="paragraph">
                        <wp:posOffset>53975</wp:posOffset>
                      </wp:positionV>
                      <wp:extent cx="2400300" cy="1076325"/>
                      <wp:effectExtent l="0" t="0" r="19050" b="28575"/>
                      <wp:wrapNone/>
                      <wp:docPr id="9" name="Text Box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00300" cy="10763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 cap="rnd">
                                <a:solidFill>
                                  <a:srgbClr val="000000"/>
                                </a:solidFill>
                                <a:prstDash val="sysDot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95F0B" w:rsidRPr="00A74521" w:rsidRDefault="006C08E4" w:rsidP="006C08E4">
                                  <w:pPr>
                                    <w:rPr>
                                      <w:rFonts w:ascii="Gungsuh" w:eastAsia="Gungsuh" w:hAnsi="Gungsuh" w:cs="Aharoni"/>
                                      <w:sz w:val="16"/>
                                      <w:szCs w:val="16"/>
                                    </w:rPr>
                                  </w:pPr>
                                  <w:r w:rsidRPr="0033193D">
                                    <w:rPr>
                                      <w:rFonts w:ascii="Comic Sans MS" w:hAnsi="Comic Sans MS"/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  <w:t>Spelling</w:t>
                                  </w:r>
                                  <w:r>
                                    <w:rPr>
                                      <w:rFonts w:ascii="Comic Sans MS" w:hAnsi="Comic Sans MS"/>
                                      <w:sz w:val="28"/>
                                      <w:szCs w:val="28"/>
                                    </w:rPr>
                                    <w:t>:</w:t>
                                  </w:r>
                                  <w:r w:rsidR="00E24EA5">
                                    <w:rPr>
                                      <w:rFonts w:ascii="Comic Sans MS" w:hAnsi="Comic Sans MS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670DF9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No spelling list this week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295FB22" id="Text Box 13" o:spid="_x0000_s1031" type="#_x0000_t202" style="position:absolute;margin-left:198.95pt;margin-top:4.25pt;width:189pt;height:84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" strokeweight="1.5pt">
                      <v:stroke dashstyle="1 1" endcap="round"/>
                      <v:textbox>
                        <w:txbxContent>
                          <w:p w:rsidR="00895F0B" w:rsidRPr="00A74521" w:rsidRDefault="006C08E4" w:rsidP="006C08E4">
                            <w:pPr>
                              <w:rPr>
                                <w:rFonts w:ascii="Gungsuh" w:eastAsia="Gungsuh" w:hAnsi="Gungsuh" w:cs="Aharoni"/>
                                <w:sz w:val="16"/>
                                <w:szCs w:val="16"/>
                              </w:rPr>
                            </w:pPr>
                            <w:r w:rsidRPr="0033193D">
                              <w:rPr>
                                <w:rFonts w:ascii="Comic Sans MS" w:hAnsi="Comic Sans MS"/>
                                <w:b/>
                                <w:sz w:val="28"/>
                                <w:szCs w:val="28"/>
                                <w:u w:val="single"/>
                              </w:rPr>
                              <w:t>Spelling</w:t>
                            </w:r>
                            <w:r>
                              <w:rPr>
                                <w:rFonts w:ascii="Comic Sans MS" w:hAnsi="Comic Sans MS"/>
                                <w:sz w:val="28"/>
                                <w:szCs w:val="28"/>
                              </w:rPr>
                              <w:t>:</w:t>
                            </w:r>
                            <w:r w:rsidR="00E24EA5">
                              <w:rPr>
                                <w:rFonts w:ascii="Comic Sans MS" w:hAnsi="Comic Sans MS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670DF9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No spelling list this week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A1695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5B9F8B88" wp14:editId="12B8D4C6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25400</wp:posOffset>
                      </wp:positionV>
                      <wp:extent cx="2495550" cy="1123950"/>
                      <wp:effectExtent l="0" t="0" r="19050" b="19050"/>
                      <wp:wrapNone/>
                      <wp:docPr id="11" name="Text Box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95550" cy="11239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DA1695" w:rsidRDefault="009900D1" w:rsidP="00361D07">
                                  <w:r w:rsidRPr="009900D1">
                                    <w:t xml:space="preserve">Please send me an </w:t>
                                  </w:r>
                                  <w:r w:rsidRPr="007D63F5">
                                    <w:rPr>
                                      <w:b/>
                                      <w:u w:val="single"/>
                                    </w:rPr>
                                    <w:t>email</w:t>
                                  </w:r>
                                  <w:r w:rsidRPr="009900D1">
                                    <w:t xml:space="preserve"> or </w:t>
                                  </w:r>
                                  <w:r w:rsidRPr="007D63F5">
                                    <w:rPr>
                                      <w:b/>
                                      <w:u w:val="single"/>
                                    </w:rPr>
                                    <w:t>sign</w:t>
                                  </w:r>
                                  <w:r w:rsidRPr="009900D1">
                                    <w:t xml:space="preserve"> and return this newsletter to confirm you received this.  </w:t>
                                  </w:r>
                                </w:p>
                                <w:p w:rsidR="00DA1695" w:rsidRDefault="00DA1695" w:rsidP="00361D07"/>
                                <w:p w:rsidR="00361D07" w:rsidRPr="009900D1" w:rsidRDefault="009900D1" w:rsidP="00361D07">
                                  <w:r w:rsidRPr="009900D1">
                                    <w:t>Sign: ____</w:t>
                                  </w:r>
                                  <w:r w:rsidR="000B011D">
                                    <w:t>_</w:t>
                                  </w:r>
                                  <w:r w:rsidRPr="009900D1">
                                    <w:t>_</w:t>
                                  </w:r>
                                  <w:r w:rsidR="00DA1695">
                                    <w:t>____________</w:t>
                                  </w:r>
                                  <w:r w:rsidRPr="009900D1">
                                    <w:t>__________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9F8B88" id="Text Box 14" o:spid="_x0000_s1032" type="#_x0000_t202" style="position:absolute;margin-left:.2pt;margin-top:2pt;width:196.5pt;height:88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">
                      <v:textbox>
                        <w:txbxContent>
                          <w:p w:rsidR="00DA1695" w:rsidRDefault="009900D1" w:rsidP="00361D07">
                            <w:r w:rsidRPr="009900D1">
                              <w:t xml:space="preserve">Please send me an </w:t>
                            </w:r>
                            <w:r w:rsidRPr="007D63F5">
                              <w:rPr>
                                <w:b/>
                                <w:u w:val="single"/>
                              </w:rPr>
                              <w:t>email</w:t>
                            </w:r>
                            <w:r w:rsidRPr="009900D1">
                              <w:t xml:space="preserve"> or </w:t>
                            </w:r>
                            <w:r w:rsidRPr="007D63F5">
                              <w:rPr>
                                <w:b/>
                                <w:u w:val="single"/>
                              </w:rPr>
                              <w:t>sign</w:t>
                            </w:r>
                            <w:r w:rsidRPr="009900D1">
                              <w:t xml:space="preserve"> and return this newsletter to confirm you received this.  </w:t>
                            </w:r>
                          </w:p>
                          <w:p w:rsidR="00DA1695" w:rsidRDefault="00DA1695" w:rsidP="00361D07"/>
                          <w:p w:rsidR="00361D07" w:rsidRPr="009900D1" w:rsidRDefault="009900D1" w:rsidP="00361D07">
                            <w:r w:rsidRPr="009900D1">
                              <w:t>Sign: ____</w:t>
                            </w:r>
                            <w:r w:rsidR="000B011D">
                              <w:t>_</w:t>
                            </w:r>
                            <w:r w:rsidRPr="009900D1">
                              <w:t>_</w:t>
                            </w:r>
                            <w:r w:rsidR="00DA1695">
                              <w:t>____________</w:t>
                            </w:r>
                            <w:r w:rsidRPr="009900D1">
                              <w:t>__________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EA29C6" w:rsidRPr="00361D07" w:rsidRDefault="00EA29C6" w:rsidP="009900D1"/>
        </w:tc>
        <w:tc>
          <w:tcPr>
            <w:tcW w:w="351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:rsidR="00EA29C6" w:rsidRPr="00F0582B" w:rsidRDefault="00EA29C6" w:rsidP="009900D1">
            <w:pPr>
              <w:jc w:val="center"/>
              <w:rPr>
                <w:rFonts w:ascii="Kristen ITC" w:hAnsi="Kristen ITC"/>
                <w:b/>
                <w:i/>
                <w:sz w:val="28"/>
                <w:szCs w:val="28"/>
              </w:rPr>
            </w:pPr>
            <w:r w:rsidRPr="00F0582B">
              <w:rPr>
                <w:rFonts w:ascii="Kristen ITC" w:hAnsi="Kristen ITC"/>
                <w:b/>
                <w:i/>
                <w:sz w:val="28"/>
                <w:szCs w:val="28"/>
              </w:rPr>
              <w:t>What we are learning:</w:t>
            </w:r>
          </w:p>
          <w:p w:rsidR="001A68F0" w:rsidRPr="00AC3E62" w:rsidRDefault="00EA29C6" w:rsidP="009900D1">
            <w:pPr>
              <w:rPr>
                <w:rFonts w:ascii="Comic Sans MS" w:hAnsi="Comic Sans MS"/>
                <w:sz w:val="28"/>
                <w:szCs w:val="28"/>
              </w:rPr>
            </w:pPr>
            <w:r w:rsidRPr="004A5B2F">
              <w:rPr>
                <w:rFonts w:ascii="Comic Sans MS" w:hAnsi="Comic Sans MS"/>
                <w:b/>
                <w:sz w:val="28"/>
                <w:szCs w:val="28"/>
                <w:u w:val="single"/>
              </w:rPr>
              <w:t>Reading</w:t>
            </w:r>
            <w:r>
              <w:rPr>
                <w:rFonts w:ascii="Comic Sans MS" w:hAnsi="Comic Sans MS"/>
                <w:sz w:val="28"/>
                <w:szCs w:val="28"/>
              </w:rPr>
              <w:t>:</w:t>
            </w:r>
            <w:r w:rsidR="006A3712">
              <w:rPr>
                <w:rFonts w:ascii="Comic Sans MS" w:hAnsi="Comic Sans MS"/>
                <w:sz w:val="28"/>
                <w:szCs w:val="28"/>
              </w:rPr>
              <w:t xml:space="preserve"> </w:t>
            </w:r>
            <w:r w:rsidR="00AC3E62" w:rsidRPr="00AC3E62">
              <w:rPr>
                <w:rFonts w:ascii="Comic Sans MS" w:hAnsi="Comic Sans MS"/>
                <w:sz w:val="20"/>
                <w:szCs w:val="20"/>
              </w:rPr>
              <w:t xml:space="preserve"> This week we will read a few </w:t>
            </w:r>
            <w:r w:rsidR="00AC3E62" w:rsidRPr="00AC3E62">
              <w:rPr>
                <w:rFonts w:ascii="Comic Sans MS" w:hAnsi="Comic Sans MS"/>
                <w:b/>
                <w:sz w:val="20"/>
                <w:szCs w:val="20"/>
              </w:rPr>
              <w:t>“Little Reader”</w:t>
            </w:r>
            <w:r w:rsidR="00AC3E62" w:rsidRPr="00AC3E62">
              <w:rPr>
                <w:rFonts w:ascii="Comic Sans MS" w:hAnsi="Comic Sans MS"/>
                <w:sz w:val="20"/>
                <w:szCs w:val="20"/>
              </w:rPr>
              <w:t xml:space="preserve"> and </w:t>
            </w:r>
            <w:r w:rsidR="00AC3E62" w:rsidRPr="00AC3E62">
              <w:rPr>
                <w:rFonts w:ascii="Comic Sans MS" w:hAnsi="Comic Sans MS"/>
                <w:b/>
                <w:sz w:val="20"/>
                <w:szCs w:val="20"/>
              </w:rPr>
              <w:t>Reader’s Theatre plays</w:t>
            </w:r>
            <w:r w:rsidR="00AC3E62" w:rsidRPr="00AC3E62">
              <w:rPr>
                <w:rFonts w:ascii="Comic Sans MS" w:hAnsi="Comic Sans MS"/>
                <w:sz w:val="20"/>
                <w:szCs w:val="20"/>
              </w:rPr>
              <w:t xml:space="preserve">.  I will also be giving the class lots of independent reading time so they can earn their </w:t>
            </w:r>
            <w:r w:rsidR="00AC3E62" w:rsidRPr="00AC3E62">
              <w:rPr>
                <w:rFonts w:ascii="Comic Sans MS" w:hAnsi="Comic Sans MS"/>
                <w:b/>
                <w:sz w:val="20"/>
                <w:szCs w:val="20"/>
              </w:rPr>
              <w:t>AR points</w:t>
            </w:r>
            <w:r w:rsidR="00AC3E62" w:rsidRPr="00AC3E62">
              <w:rPr>
                <w:rFonts w:ascii="Comic Sans MS" w:hAnsi="Comic Sans MS"/>
                <w:sz w:val="20"/>
                <w:szCs w:val="20"/>
              </w:rPr>
              <w:t>.  12 points are required for the 2</w:t>
            </w:r>
            <w:r w:rsidR="00AC3E62" w:rsidRPr="00AC3E62">
              <w:rPr>
                <w:rFonts w:ascii="Comic Sans MS" w:hAnsi="Comic Sans MS"/>
                <w:sz w:val="20"/>
                <w:szCs w:val="20"/>
                <w:vertAlign w:val="superscript"/>
              </w:rPr>
              <w:t>nd</w:t>
            </w:r>
            <w:r w:rsidR="00AC3E62" w:rsidRPr="00AC3E62">
              <w:rPr>
                <w:rFonts w:ascii="Comic Sans MS" w:hAnsi="Comic Sans MS"/>
                <w:sz w:val="20"/>
                <w:szCs w:val="20"/>
              </w:rPr>
              <w:t xml:space="preserve"> quarter.</w:t>
            </w:r>
          </w:p>
          <w:p w:rsidR="008008C7" w:rsidRPr="00AC3E62" w:rsidRDefault="00E24EA5" w:rsidP="008B727A">
            <w:pPr>
              <w:rPr>
                <w:rFonts w:ascii="Comic Sans MS" w:hAnsi="Comic Sans MS"/>
              </w:rPr>
            </w:pPr>
            <w:r w:rsidRPr="004A5B2F">
              <w:rPr>
                <w:rFonts w:ascii="Comic Sans MS" w:hAnsi="Comic Sans MS"/>
                <w:b/>
                <w:sz w:val="28"/>
                <w:szCs w:val="28"/>
                <w:u w:val="single"/>
              </w:rPr>
              <w:t>Religion</w:t>
            </w:r>
            <w:r>
              <w:rPr>
                <w:rFonts w:ascii="Comic Sans MS" w:hAnsi="Comic Sans MS"/>
                <w:sz w:val="28"/>
                <w:szCs w:val="28"/>
              </w:rPr>
              <w:t>:</w:t>
            </w:r>
            <w:r>
              <w:rPr>
                <w:rFonts w:ascii="Comic Sans MS" w:hAnsi="Comic Sans MS"/>
              </w:rPr>
              <w:t xml:space="preserve"> </w:t>
            </w:r>
            <w:r w:rsidR="00AC3E62">
              <w:rPr>
                <w:rFonts w:ascii="Comic Sans MS" w:hAnsi="Comic Sans MS"/>
              </w:rPr>
              <w:t xml:space="preserve">  </w:t>
            </w:r>
            <w:r w:rsidR="00161B70" w:rsidRPr="00DA1695">
              <w:rPr>
                <w:rFonts w:ascii="Comic Sans MS" w:hAnsi="Comic Sans MS"/>
                <w:sz w:val="20"/>
                <w:szCs w:val="20"/>
              </w:rPr>
              <w:t xml:space="preserve"> </w:t>
            </w:r>
            <w:r w:rsidR="009B0E82">
              <w:rPr>
                <w:rFonts w:ascii="Comic Sans MS" w:hAnsi="Comic Sans MS"/>
                <w:sz w:val="20"/>
                <w:szCs w:val="20"/>
              </w:rPr>
              <w:t xml:space="preserve">We </w:t>
            </w:r>
            <w:r w:rsidR="00AC3E62">
              <w:rPr>
                <w:rFonts w:ascii="Comic Sans MS" w:hAnsi="Comic Sans MS"/>
                <w:sz w:val="20"/>
                <w:szCs w:val="20"/>
              </w:rPr>
              <w:t xml:space="preserve">will finish up our unit on </w:t>
            </w:r>
            <w:r w:rsidR="00AC3E62" w:rsidRPr="00AC3E62">
              <w:rPr>
                <w:rFonts w:ascii="Comic Sans MS" w:hAnsi="Comic Sans MS"/>
                <w:b/>
                <w:sz w:val="20"/>
                <w:szCs w:val="20"/>
              </w:rPr>
              <w:t>Baptism</w:t>
            </w:r>
            <w:r w:rsidR="00AC3E62">
              <w:rPr>
                <w:rFonts w:ascii="Comic Sans MS" w:hAnsi="Comic Sans MS"/>
                <w:sz w:val="20"/>
                <w:szCs w:val="20"/>
              </w:rPr>
              <w:t>.  There will be an open book test for Chapter 5.  I will then have a traditional test over Baptism.  This test won’t be until next week.  I will have a study guide for each student to help prepare them for the test.</w:t>
            </w:r>
            <w:r w:rsidR="00467298" w:rsidRPr="00DA1695">
              <w:rPr>
                <w:rFonts w:ascii="Comic Sans MS" w:hAnsi="Comic Sans MS"/>
                <w:sz w:val="20"/>
                <w:szCs w:val="20"/>
              </w:rPr>
              <w:t xml:space="preserve"> </w:t>
            </w:r>
          </w:p>
          <w:p w:rsidR="00AC3E62" w:rsidRDefault="00AC3E62" w:rsidP="008B727A">
            <w:p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     We are also leading tomorrow</w:t>
            </w:r>
            <w:r w:rsidR="00B37F5D">
              <w:rPr>
                <w:rFonts w:ascii="Comic Sans MS" w:hAnsi="Comic Sans MS"/>
                <w:sz w:val="20"/>
                <w:szCs w:val="20"/>
              </w:rPr>
              <w:t>’s</w:t>
            </w:r>
            <w:r>
              <w:rPr>
                <w:rFonts w:ascii="Comic Sans MS" w:hAnsi="Comic Sans MS"/>
                <w:sz w:val="20"/>
                <w:szCs w:val="20"/>
              </w:rPr>
              <w:t xml:space="preserve"> </w:t>
            </w:r>
            <w:r w:rsidRPr="00AC3E62">
              <w:rPr>
                <w:rFonts w:ascii="Comic Sans MS" w:hAnsi="Comic Sans MS"/>
                <w:b/>
                <w:sz w:val="20"/>
                <w:szCs w:val="20"/>
              </w:rPr>
              <w:t>school Mass.</w:t>
            </w:r>
            <w:r>
              <w:rPr>
                <w:rFonts w:ascii="Comic Sans MS" w:hAnsi="Comic Sans MS"/>
                <w:sz w:val="20"/>
                <w:szCs w:val="20"/>
              </w:rPr>
              <w:t xml:space="preserve">  We practiced today and I think everyone is ready.</w:t>
            </w:r>
          </w:p>
          <w:p w:rsidR="00AC3E62" w:rsidRDefault="00AC3E62" w:rsidP="008B727A">
            <w:p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     Thursday, we are so blessed to go to the Fort Wayne </w:t>
            </w:r>
            <w:r w:rsidRPr="00AC3E62">
              <w:rPr>
                <w:rFonts w:ascii="Comic Sans MS" w:hAnsi="Comic Sans MS"/>
                <w:b/>
                <w:sz w:val="20"/>
                <w:szCs w:val="20"/>
              </w:rPr>
              <w:t>Coliseum</w:t>
            </w:r>
            <w:r>
              <w:rPr>
                <w:rFonts w:ascii="Comic Sans MS" w:hAnsi="Comic Sans MS"/>
                <w:sz w:val="20"/>
                <w:szCs w:val="20"/>
              </w:rPr>
              <w:t xml:space="preserve"> and celebrate Mass with Bishop Rhoades and our fellow Catholic school students from this side of the Diocese.  I can’t wait to see the saint costumes.</w:t>
            </w:r>
          </w:p>
          <w:p w:rsidR="002C42CC" w:rsidRDefault="00EB3C21" w:rsidP="00DA1695">
            <w:pPr>
              <w:rPr>
                <w:rFonts w:ascii="Comic Sans MS" w:hAnsi="Comic Sans MS"/>
              </w:rPr>
            </w:pPr>
            <w:r w:rsidRPr="004A5B2F">
              <w:rPr>
                <w:rFonts w:ascii="Comic Sans MS" w:hAnsi="Comic Sans MS"/>
                <w:b/>
                <w:sz w:val="28"/>
                <w:szCs w:val="28"/>
                <w:u w:val="single"/>
              </w:rPr>
              <w:t>Math</w:t>
            </w:r>
            <w:r>
              <w:rPr>
                <w:rFonts w:ascii="Comic Sans MS" w:hAnsi="Comic Sans MS"/>
                <w:sz w:val="28"/>
                <w:szCs w:val="28"/>
              </w:rPr>
              <w:t>:</w:t>
            </w:r>
            <w:r>
              <w:rPr>
                <w:rFonts w:ascii="Comic Sans MS" w:hAnsi="Comic Sans MS"/>
              </w:rPr>
              <w:t xml:space="preserve"> </w:t>
            </w:r>
            <w:r w:rsidR="008A1D27" w:rsidRPr="00AC3E62">
              <w:rPr>
                <w:rFonts w:ascii="Comic Sans MS" w:hAnsi="Comic Sans MS"/>
                <w:sz w:val="20"/>
                <w:szCs w:val="20"/>
              </w:rPr>
              <w:t xml:space="preserve">We </w:t>
            </w:r>
            <w:r w:rsidR="002C42CC" w:rsidRPr="00AC3E62">
              <w:rPr>
                <w:rFonts w:ascii="Comic Sans MS" w:hAnsi="Comic Sans MS"/>
                <w:sz w:val="20"/>
                <w:szCs w:val="20"/>
              </w:rPr>
              <w:t>begin to work with fractions this week.  We start by exploring that a fraction is part of a whole.  I will also utilize a number line to show a fraction.  We then explore how to reduce or simplify fractions.</w:t>
            </w:r>
            <w:r w:rsidR="00BA17BD" w:rsidRPr="00AC3E62">
              <w:rPr>
                <w:rFonts w:ascii="Comic Sans MS" w:hAnsi="Comic Sans MS"/>
                <w:sz w:val="20"/>
                <w:szCs w:val="20"/>
              </w:rPr>
              <w:t xml:space="preserve"> </w:t>
            </w:r>
          </w:p>
          <w:p w:rsidR="00DA1695" w:rsidRDefault="00DA1695" w:rsidP="00DA1695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  <w:b/>
                <w:sz w:val="28"/>
                <w:szCs w:val="28"/>
                <w:u w:val="single"/>
              </w:rPr>
              <w:t>Grammar</w:t>
            </w:r>
            <w:r>
              <w:rPr>
                <w:rFonts w:ascii="Comic Sans MS" w:hAnsi="Comic Sans MS"/>
                <w:sz w:val="28"/>
                <w:szCs w:val="28"/>
              </w:rPr>
              <w:t>:</w:t>
            </w:r>
            <w:r>
              <w:rPr>
                <w:rFonts w:ascii="Comic Sans MS" w:hAnsi="Comic Sans MS"/>
              </w:rPr>
              <w:t xml:space="preserve"> </w:t>
            </w:r>
          </w:p>
          <w:p w:rsidR="00000B3E" w:rsidRPr="00AC3E62" w:rsidRDefault="00DA1695" w:rsidP="00946AA3">
            <w:pPr>
              <w:rPr>
                <w:rFonts w:ascii="Comic Sans MS" w:hAnsi="Comic Sans MS"/>
                <w:sz w:val="20"/>
                <w:szCs w:val="20"/>
              </w:rPr>
            </w:pPr>
            <w:r w:rsidRPr="00AC3E62">
              <w:rPr>
                <w:rFonts w:ascii="Comic Sans MS" w:hAnsi="Comic Sans MS"/>
                <w:sz w:val="20"/>
                <w:szCs w:val="20"/>
              </w:rPr>
              <w:t xml:space="preserve">    </w:t>
            </w:r>
            <w:r w:rsidR="00AC3E62" w:rsidRPr="00AC3E62">
              <w:rPr>
                <w:rFonts w:ascii="Comic Sans MS" w:hAnsi="Comic Sans MS"/>
                <w:sz w:val="20"/>
                <w:szCs w:val="20"/>
              </w:rPr>
              <w:t>This week we learn about linking verbs.  Linking verbs and helping verbs can be tricky due to not showing action.  We try to teach students that verbs</w:t>
            </w:r>
            <w:r w:rsidR="00075376">
              <w:rPr>
                <w:rFonts w:ascii="Comic Sans MS" w:hAnsi="Comic Sans MS"/>
                <w:sz w:val="20"/>
                <w:szCs w:val="20"/>
              </w:rPr>
              <w:t xml:space="preserve"> show action and then we throw</w:t>
            </w:r>
            <w:r w:rsidR="00AC3E62" w:rsidRPr="00AC3E62">
              <w:rPr>
                <w:rFonts w:ascii="Comic Sans MS" w:hAnsi="Comic Sans MS"/>
                <w:sz w:val="20"/>
                <w:szCs w:val="20"/>
              </w:rPr>
              <w:t xml:space="preserve"> these verbs in just to confuse everyone.</w:t>
            </w:r>
          </w:p>
        </w:tc>
      </w:tr>
    </w:tbl>
    <w:p w:rsidR="00110CE4" w:rsidRPr="006C60B1" w:rsidRDefault="00110CE4" w:rsidP="00C27AFA">
      <w:pPr>
        <w:tabs>
          <w:tab w:val="left" w:pos="2175"/>
          <w:tab w:val="left" w:pos="4020"/>
        </w:tabs>
      </w:pPr>
    </w:p>
    <w:sectPr w:rsidR="00110CE4" w:rsidRPr="006C60B1" w:rsidSect="001F33A7">
      <w:pgSz w:w="12240" w:h="15840"/>
      <w:pgMar w:top="288" w:right="288" w:bottom="288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Jokerman">
    <w:panose1 w:val="04090605060D06020702"/>
    <w:charset w:val="00"/>
    <w:family w:val="decorative"/>
    <w:pitch w:val="variable"/>
    <w:sig w:usb0="00000003" w:usb1="00000000" w:usb2="00000000" w:usb3="00000000" w:csb0="00000001" w:csb1="00000000"/>
  </w:font>
  <w:font w:name="Tempus Sans ITC">
    <w:panose1 w:val="04020404030D07020202"/>
    <w:charset w:val="00"/>
    <w:family w:val="decorative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Gungsuh">
    <w:altName w:val="Gungsuh"/>
    <w:charset w:val="81"/>
    <w:family w:val="roman"/>
    <w:pitch w:val="variable"/>
    <w:sig w:usb0="B00002AF" w:usb1="69D77CFB" w:usb2="00000030" w:usb3="00000000" w:csb0="0008009F" w:csb1="00000000"/>
  </w:font>
  <w:font w:name="Kristen ITC">
    <w:panose1 w:val="03050502040202030202"/>
    <w:charset w:val="00"/>
    <w:family w:val="script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722F70"/>
    <w:multiLevelType w:val="hybridMultilevel"/>
    <w:tmpl w:val="4C747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60599C"/>
    <w:multiLevelType w:val="hybridMultilevel"/>
    <w:tmpl w:val="4A04D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3MTMzMjIzMzY3MjFS0lEKTi0uzszPAykwqQUAKpgFLCwAAAA="/>
  </w:docVars>
  <w:rsids>
    <w:rsidRoot w:val="001F33A7"/>
    <w:rsid w:val="00000B3E"/>
    <w:rsid w:val="00040945"/>
    <w:rsid w:val="000444FF"/>
    <w:rsid w:val="00075376"/>
    <w:rsid w:val="000A21CC"/>
    <w:rsid w:val="000B011D"/>
    <w:rsid w:val="000B7EEE"/>
    <w:rsid w:val="000C30CB"/>
    <w:rsid w:val="000E2FC8"/>
    <w:rsid w:val="00107CDC"/>
    <w:rsid w:val="00110CE4"/>
    <w:rsid w:val="00120524"/>
    <w:rsid w:val="00161568"/>
    <w:rsid w:val="00161B70"/>
    <w:rsid w:val="00164B9D"/>
    <w:rsid w:val="001757DD"/>
    <w:rsid w:val="001A68F0"/>
    <w:rsid w:val="001B0CA3"/>
    <w:rsid w:val="001F33A7"/>
    <w:rsid w:val="002168BA"/>
    <w:rsid w:val="002204FC"/>
    <w:rsid w:val="0023180C"/>
    <w:rsid w:val="00261E1C"/>
    <w:rsid w:val="002806B7"/>
    <w:rsid w:val="002A5C2B"/>
    <w:rsid w:val="002C42CC"/>
    <w:rsid w:val="002C4E73"/>
    <w:rsid w:val="002F2F5E"/>
    <w:rsid w:val="002F67E9"/>
    <w:rsid w:val="00322F6E"/>
    <w:rsid w:val="0033193D"/>
    <w:rsid w:val="00361D07"/>
    <w:rsid w:val="003713D3"/>
    <w:rsid w:val="003824E8"/>
    <w:rsid w:val="003C7C35"/>
    <w:rsid w:val="003D25E3"/>
    <w:rsid w:val="003E7080"/>
    <w:rsid w:val="003F2709"/>
    <w:rsid w:val="003F60D4"/>
    <w:rsid w:val="00400317"/>
    <w:rsid w:val="00421FD1"/>
    <w:rsid w:val="004305D3"/>
    <w:rsid w:val="00467298"/>
    <w:rsid w:val="00485513"/>
    <w:rsid w:val="004A197D"/>
    <w:rsid w:val="004A5B2F"/>
    <w:rsid w:val="004E6FAF"/>
    <w:rsid w:val="00585271"/>
    <w:rsid w:val="00625DCD"/>
    <w:rsid w:val="00636A34"/>
    <w:rsid w:val="0064287B"/>
    <w:rsid w:val="006673DC"/>
    <w:rsid w:val="00670DF9"/>
    <w:rsid w:val="00671FA5"/>
    <w:rsid w:val="00696C79"/>
    <w:rsid w:val="006A17E6"/>
    <w:rsid w:val="006A3712"/>
    <w:rsid w:val="006A3B72"/>
    <w:rsid w:val="006C08E4"/>
    <w:rsid w:val="006C545A"/>
    <w:rsid w:val="006C60B1"/>
    <w:rsid w:val="00740A09"/>
    <w:rsid w:val="0075644B"/>
    <w:rsid w:val="0078004E"/>
    <w:rsid w:val="00782D32"/>
    <w:rsid w:val="007B17CE"/>
    <w:rsid w:val="007D63F5"/>
    <w:rsid w:val="007F4F0E"/>
    <w:rsid w:val="008008C7"/>
    <w:rsid w:val="00804928"/>
    <w:rsid w:val="00895F0B"/>
    <w:rsid w:val="008A1D27"/>
    <w:rsid w:val="008A42A3"/>
    <w:rsid w:val="008B727A"/>
    <w:rsid w:val="008D0927"/>
    <w:rsid w:val="008D24AE"/>
    <w:rsid w:val="008D48E5"/>
    <w:rsid w:val="008D641F"/>
    <w:rsid w:val="008E3C04"/>
    <w:rsid w:val="008E4017"/>
    <w:rsid w:val="008F16AA"/>
    <w:rsid w:val="00937D07"/>
    <w:rsid w:val="00944F48"/>
    <w:rsid w:val="00946AA3"/>
    <w:rsid w:val="009802EC"/>
    <w:rsid w:val="009878B0"/>
    <w:rsid w:val="009900D1"/>
    <w:rsid w:val="009A6288"/>
    <w:rsid w:val="009B0E82"/>
    <w:rsid w:val="009B3D94"/>
    <w:rsid w:val="009D6A5D"/>
    <w:rsid w:val="009E43FF"/>
    <w:rsid w:val="00A16225"/>
    <w:rsid w:val="00A21128"/>
    <w:rsid w:val="00A53024"/>
    <w:rsid w:val="00A73DC9"/>
    <w:rsid w:val="00A74521"/>
    <w:rsid w:val="00A75E2F"/>
    <w:rsid w:val="00A8540A"/>
    <w:rsid w:val="00A94C3A"/>
    <w:rsid w:val="00AC3E62"/>
    <w:rsid w:val="00AD42BF"/>
    <w:rsid w:val="00AE014F"/>
    <w:rsid w:val="00AE2CBB"/>
    <w:rsid w:val="00AF025E"/>
    <w:rsid w:val="00B073EC"/>
    <w:rsid w:val="00B24BE8"/>
    <w:rsid w:val="00B2751B"/>
    <w:rsid w:val="00B37F5D"/>
    <w:rsid w:val="00B66094"/>
    <w:rsid w:val="00BA17BD"/>
    <w:rsid w:val="00BC134D"/>
    <w:rsid w:val="00BC21C3"/>
    <w:rsid w:val="00BD19E7"/>
    <w:rsid w:val="00C023FD"/>
    <w:rsid w:val="00C21C01"/>
    <w:rsid w:val="00C27AFA"/>
    <w:rsid w:val="00C50246"/>
    <w:rsid w:val="00C909B4"/>
    <w:rsid w:val="00CC118D"/>
    <w:rsid w:val="00CD231B"/>
    <w:rsid w:val="00CD518B"/>
    <w:rsid w:val="00CD5557"/>
    <w:rsid w:val="00CE1F5D"/>
    <w:rsid w:val="00D011DD"/>
    <w:rsid w:val="00D06983"/>
    <w:rsid w:val="00D12C9D"/>
    <w:rsid w:val="00D32411"/>
    <w:rsid w:val="00D63AA1"/>
    <w:rsid w:val="00D77964"/>
    <w:rsid w:val="00D9562A"/>
    <w:rsid w:val="00DA1695"/>
    <w:rsid w:val="00DE6C7E"/>
    <w:rsid w:val="00E24EA5"/>
    <w:rsid w:val="00E27701"/>
    <w:rsid w:val="00E55C9A"/>
    <w:rsid w:val="00E632CF"/>
    <w:rsid w:val="00E67B79"/>
    <w:rsid w:val="00E7063B"/>
    <w:rsid w:val="00EA29C6"/>
    <w:rsid w:val="00EB3C21"/>
    <w:rsid w:val="00EC5CDF"/>
    <w:rsid w:val="00ED39A3"/>
    <w:rsid w:val="00EF531E"/>
    <w:rsid w:val="00F0582B"/>
    <w:rsid w:val="00F05BBA"/>
    <w:rsid w:val="00F23CC4"/>
    <w:rsid w:val="00F337CB"/>
    <w:rsid w:val="00F67EF7"/>
    <w:rsid w:val="00F90315"/>
    <w:rsid w:val="00FA01CE"/>
    <w:rsid w:val="00FC396B"/>
    <w:rsid w:val="00FC3C07"/>
    <w:rsid w:val="00FD1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BEF1E8"/>
  <w15:docId w15:val="{51142860-B3BA-4A6B-9EFA-5A5B8E54C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24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F33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3A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A29C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C4E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577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0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66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35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68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6169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9430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793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7627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6215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84829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0813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56756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82912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homan@stjoehc.org" TargetMode="External"/><Relationship Id="rId3" Type="http://schemas.openxmlformats.org/officeDocument/2006/relationships/styles" Target="styles.xml"/><Relationship Id="rId7" Type="http://schemas.openxmlformats.org/officeDocument/2006/relationships/hyperlink" Target="mailto:khoman@stjoehc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D3A8195-BBBE-4B32-AFEA-82D3D6352F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7</TotalTime>
  <Pages>1</Pages>
  <Words>208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</dc:creator>
  <cp:lastModifiedBy>Kurt Homan</cp:lastModifiedBy>
  <cp:revision>4</cp:revision>
  <cp:lastPrinted>2017-10-23T14:48:00Z</cp:lastPrinted>
  <dcterms:created xsi:type="dcterms:W3CDTF">2017-10-22T22:39:00Z</dcterms:created>
  <dcterms:modified xsi:type="dcterms:W3CDTF">2017-10-23T16:22:00Z</dcterms:modified>
</cp:coreProperties>
</file>